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d46a7f43fd95f4e8c6e5322334e144c06c084ce"/>
    <w:p>
      <w:pPr>
        <w:pStyle w:val="Heading1"/>
      </w:pPr>
      <w:r>
        <w:t xml:space="preserve">Cover Letter for Petroleum Engineer Position in United States San Francisco</w:t>
      </w:r>
    </w:p>
    <w:p>
      <w:pPr>
        <w:pStyle w:val="FirstParagraph"/>
      </w:pPr>
      <w:r>
        <w:t xml:space="preserve">Dear [Hiring Manager's Name],</w:t>
      </w:r>
    </w:p>
    <w:p>
      <w:pPr>
        <w:pStyle w:val="BodyText"/>
      </w:pPr>
      <w:r>
        <w:t xml:space="preserve">As a dedicated and innovative Petroleum Engineer with over [X years] of experience in the energy sector, I am excited to apply for the Petroleum Engineer position at your esteemed organization in United States San Francisco. The dynamic landscape of energy innovation in San Francisco, coupled with its commitment to sustainability and technological advancement, aligns perfectly with my professional aspirations. I am eager to contribute my expertise in reservoir management, drilling optimization, and production engineering to support your company’s mission of driving efficiency and innovation in the petroleum industry.</w:t>
      </w:r>
    </w:p>
    <w:p>
      <w:pPr>
        <w:pStyle w:val="BodyText"/>
      </w:pPr>
      <w:r>
        <w:t xml:space="preserve">Throughout my career as a Petroleum Engineer, I have developed a deep understanding of the complexities involved in exploring, extracting, and managing hydrocarbon resources. My work has spanned across diverse geologies and operational environments, from onshore fields in Texas to offshore platforms in the Gulf of Mexico. However, it is the unique convergence of engineering excellence and environmental responsibility that draws me to San Francisco—a city renowned for its forward-thinking approach to energy solutions. I am particularly inspired by the opportunities here to integrate cutting-edge technology with traditional petroleum practices, ensuring a balance between economic viability and ecological stewardship.</w:t>
      </w:r>
    </w:p>
    <w:p>
      <w:pPr>
        <w:pStyle w:val="BodyText"/>
      </w:pPr>
      <w:r>
        <w:t xml:space="preserve">One of my core strengths as a Petroleum Engineer is my ability to leverage data-driven decision-making tools. For instance, during my tenure at [Previous Company Name], I led a team in implementing advanced reservoir simulation models that improved production forecasts by 25%. This achievement not only enhanced operational efficiency but also reduced downtime and costs. Such experiences have honed my technical skills in areas like well log analysis, formation evaluation, and multiphase flow modeling. Additionally, my proficiency in industry-standard software such as Petrel, Eclipse, and MATLAB enables me to tackle complex challenges with precision and innovation.</w:t>
      </w:r>
    </w:p>
    <w:p>
      <w:pPr>
        <w:pStyle w:val="BodyText"/>
      </w:pPr>
      <w:r>
        <w:t xml:space="preserve">In the context of United States San Francisco, I recognize the growing emphasis on renewable energy and hybrid systems that complement traditional oil and gas operations. While my expertise lies in petroleum engineering, I have actively sought opportunities to collaborate with interdisciplinary teams focused on energy transition strategies. For example, I recently participated in a project exploring carbon capture and storage (CCS) technologies, which aligns with San Francisco’s broader goals of reducing carbon footprints. This adaptability and willingness to embrace emerging trends make me a versatile candidate who can contribute to both current operations and future initiatives.</w:t>
      </w:r>
    </w:p>
    <w:p>
      <w:pPr>
        <w:pStyle w:val="BodyText"/>
      </w:pPr>
      <w:r>
        <w:t xml:space="preserve">What excites me most about the Petroleum Engineer role in San Francisco is the chance to work within a forward-thinking organization that values both technical excellence and community impact. San Francisco’s vibrant energy ecosystem, which includes startups, research institutions, and established energy firms, offers a fertile ground for collaboration and innovation. I am particularly drawn to your company’s commitment to [specific company initiative or value mentioned in the job posting], as it resonates with my own dedication to sustainable engineering practices.</w:t>
      </w:r>
    </w:p>
    <w:p>
      <w:pPr>
        <w:pStyle w:val="BodyText"/>
      </w:pPr>
      <w:r>
        <w:t xml:space="preserve">My academic background in Petroleum Engineering from [University Name] has provided a solid foundation for my career, complemented by certifications such as [relevant certifications, e.g., "API Drilling and Well Completion" or "Project Management Professional (PMP)"]. I am also well-versed in the regulatory frameworks governing the United States energy sector, including safety protocols and environmental compliance standards. This knowledge ensures that I can navigate the unique challenges of operating in San Francisco while adhering to national and local guidelines.</w:t>
      </w:r>
    </w:p>
    <w:p>
      <w:pPr>
        <w:pStyle w:val="BodyText"/>
      </w:pPr>
      <w:r>
        <w:t xml:space="preserve">As a Petroleum Engineer, I thrive in environments where creativity and technical rigor intersect. My ability to communicate complex concepts to cross-functional teams, coupled with my hands-on experience in field operations, allows me to bridge the gap between theoretical models and real-world applications. Whether it’s optimizing well placement strategies or troubleshooting production bottlenecks, I approach every challenge with a problem-solving mindset and a commitment to excellence.</w:t>
      </w:r>
    </w:p>
    <w:p>
      <w:pPr>
        <w:pStyle w:val="BodyText"/>
      </w:pPr>
      <w:r>
        <w:t xml:space="preserve">I am confident that my skills, experiences, and passion for petroleum engineering make me an ideal candidate for this role. I would welcome the opportunity to discuss how my background aligns with your company’s goals and how I can contribute to its continued success in United States San Francisco.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United States San Francisco</dc:title>
  <dc:creator/>
  <dc:language>en</dc:language>
  <cp:keywords/>
  <dcterms:created xsi:type="dcterms:W3CDTF">2026-07-24T03:54:13Z</dcterms:created>
  <dcterms:modified xsi:type="dcterms:W3CDTF">2026-07-24T03:54:13Z</dcterms:modified>
</cp:coreProperties>
</file>

<file path=docProps/custom.xml><?xml version="1.0" encoding="utf-8"?>
<Properties xmlns="http://schemas.openxmlformats.org/officeDocument/2006/custom-properties" xmlns:vt="http://schemas.openxmlformats.org/officeDocument/2006/docPropsVTypes"/>
</file>